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C2DAE" w14:textId="672E53D0" w:rsidR="004B7EA1" w:rsidRDefault="00BE1BAA" w:rsidP="00BE1BAA">
      <w:pPr>
        <w:ind w:left="2880" w:firstLine="720"/>
        <w:rPr>
          <w:b/>
          <w:bCs/>
          <w:sz w:val="28"/>
          <w:szCs w:val="28"/>
          <w:u w:val="single"/>
        </w:rPr>
      </w:pPr>
      <w:r w:rsidRPr="00BE1BAA">
        <w:rPr>
          <w:b/>
          <w:bCs/>
          <w:sz w:val="28"/>
          <w:szCs w:val="28"/>
          <w:u w:val="single"/>
        </w:rPr>
        <w:t>DATABASE ASSIGNMENTS</w:t>
      </w:r>
    </w:p>
    <w:p w14:paraId="536E05B9" w14:textId="00B3124A" w:rsidR="00BE1BAA" w:rsidRPr="003B636E" w:rsidRDefault="00BE1BAA" w:rsidP="00BE1BAA">
      <w:pPr>
        <w:rPr>
          <w:rFonts w:ascii="Times New Roman" w:hAnsi="Times New Roman" w:cs="Times New Roman"/>
          <w:sz w:val="28"/>
          <w:szCs w:val="28"/>
        </w:rPr>
      </w:pPr>
      <w:r w:rsidRPr="003B636E">
        <w:rPr>
          <w:rFonts w:ascii="Times New Roman" w:hAnsi="Times New Roman" w:cs="Times New Roman"/>
          <w:sz w:val="28"/>
          <w:szCs w:val="28"/>
        </w:rPr>
        <w:t>Q #1) What are Inner JOINS used in SQL? Explain with Syntax</w:t>
      </w:r>
      <w:r w:rsidRPr="003B636E">
        <w:rPr>
          <w:rFonts w:ascii="Times New Roman" w:hAnsi="Times New Roman" w:cs="Times New Roman"/>
          <w:sz w:val="28"/>
          <w:szCs w:val="28"/>
        </w:rPr>
        <w:t>.</w:t>
      </w:r>
    </w:p>
    <w:p w14:paraId="70D15F25" w14:textId="7FC189BC" w:rsidR="00BE1BAA" w:rsidRPr="003B636E" w:rsidRDefault="00BE1BAA" w:rsidP="00BE1BAA">
      <w:pPr>
        <w:rPr>
          <w:rFonts w:ascii="Times New Roman" w:hAnsi="Times New Roman" w:cs="Times New Roman"/>
          <w:sz w:val="28"/>
          <w:szCs w:val="28"/>
        </w:rPr>
      </w:pPr>
      <w:r w:rsidRPr="003B636E">
        <w:rPr>
          <w:rFonts w:ascii="Times New Roman" w:hAnsi="Times New Roman" w:cs="Times New Roman"/>
          <w:sz w:val="28"/>
          <w:szCs w:val="28"/>
        </w:rPr>
        <w:t xml:space="preserve">Ans. Inner joins are the commands used to combine the values of two tables where matching </w:t>
      </w:r>
      <w:r w:rsidR="003B7FAC" w:rsidRPr="003B636E">
        <w:rPr>
          <w:rFonts w:ascii="Times New Roman" w:hAnsi="Times New Roman" w:cs="Times New Roman"/>
          <w:sz w:val="28"/>
          <w:szCs w:val="28"/>
        </w:rPr>
        <w:t>common</w:t>
      </w:r>
      <w:r w:rsidRPr="003B636E">
        <w:rPr>
          <w:rFonts w:ascii="Times New Roman" w:hAnsi="Times New Roman" w:cs="Times New Roman"/>
          <w:sz w:val="28"/>
          <w:szCs w:val="28"/>
        </w:rPr>
        <w:t xml:space="preserve"> </w:t>
      </w:r>
      <w:r w:rsidR="003B7FAC" w:rsidRPr="003B636E">
        <w:rPr>
          <w:rFonts w:ascii="Times New Roman" w:hAnsi="Times New Roman" w:cs="Times New Roman"/>
          <w:sz w:val="28"/>
          <w:szCs w:val="28"/>
        </w:rPr>
        <w:t>records</w:t>
      </w:r>
      <w:r w:rsidR="003B7FAC" w:rsidRPr="003B636E">
        <w:rPr>
          <w:rFonts w:ascii="Times New Roman" w:hAnsi="Times New Roman" w:cs="Times New Roman"/>
          <w:sz w:val="28"/>
          <w:szCs w:val="28"/>
        </w:rPr>
        <w:t xml:space="preserve"> </w:t>
      </w:r>
      <w:r w:rsidRPr="003B636E">
        <w:rPr>
          <w:rFonts w:ascii="Times New Roman" w:hAnsi="Times New Roman" w:cs="Times New Roman"/>
          <w:sz w:val="28"/>
          <w:szCs w:val="28"/>
        </w:rPr>
        <w:t>are found</w:t>
      </w:r>
      <w:r w:rsidR="00340FB1">
        <w:rPr>
          <w:rFonts w:ascii="Times New Roman" w:hAnsi="Times New Roman" w:cs="Times New Roman"/>
          <w:sz w:val="28"/>
          <w:szCs w:val="28"/>
        </w:rPr>
        <w:t>, using a certain condition.</w:t>
      </w:r>
    </w:p>
    <w:p w14:paraId="33BCB091" w14:textId="6E3C2AD2" w:rsidR="003B636E" w:rsidRDefault="003B636E" w:rsidP="003B636E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B636E">
        <w:rPr>
          <w:rFonts w:ascii="Times New Roman" w:hAnsi="Times New Roman" w:cs="Times New Roman"/>
          <w:sz w:val="28"/>
          <w:szCs w:val="28"/>
        </w:rPr>
        <w:t xml:space="preserve">Syntax: </w:t>
      </w:r>
      <w:r w:rsidRPr="003B636E">
        <w:rPr>
          <w:rFonts w:ascii="Times New Roman" w:hAnsi="Times New Roman" w:cs="Times New Roman"/>
          <w:sz w:val="28"/>
          <w:szCs w:val="28"/>
        </w:rPr>
        <w:tab/>
      </w: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SELECT Column_list</w:t>
      </w:r>
      <w:r w:rsidRPr="003B636E">
        <w:rPr>
          <w:rFonts w:ascii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</w:rPr>
        <w:br/>
      </w: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FROM TABLE1</w:t>
      </w:r>
      <w:r w:rsidRPr="003B636E">
        <w:rPr>
          <w:rFonts w:ascii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</w:rPr>
        <w:br/>
      </w:r>
      <w:r w:rsidRPr="003B636E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NER JOIN</w:t>
      </w: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 TABLE2</w:t>
      </w:r>
      <w:r w:rsidRPr="003B636E">
        <w:rPr>
          <w:rFonts w:ascii="Times New Roman" w:hAnsi="Times New Roman" w:cs="Times New Roman"/>
          <w:i/>
          <w:iCs/>
          <w:sz w:val="24"/>
          <w:szCs w:val="24"/>
          <w:bdr w:val="none" w:sz="0" w:space="0" w:color="auto" w:frame="1"/>
          <w:shd w:val="clear" w:color="auto" w:fill="FFFFFF"/>
        </w:rPr>
        <w:br/>
      </w: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ON Table1.ColName = Table2.ColName</w:t>
      </w:r>
    </w:p>
    <w:p w14:paraId="1543ADE8" w14:textId="60735B3F" w:rsidR="00343C03" w:rsidRDefault="00343C03" w:rsidP="003B636E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4480620B" w14:textId="589DC118" w:rsidR="00343C03" w:rsidRDefault="00343C03" w:rsidP="003B636E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xplanation:</w:t>
      </w:r>
    </w:p>
    <w:p w14:paraId="0E92E87D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ab/>
      </w: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create database infosys;</w:t>
      </w:r>
    </w:p>
    <w:p w14:paraId="34EDB371" w14:textId="77777777" w:rsidR="00343C03" w:rsidRPr="00343C03" w:rsidRDefault="00343C03" w:rsidP="00343C03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use infosys;</w:t>
      </w:r>
    </w:p>
    <w:p w14:paraId="1E09BA17" w14:textId="77777777" w:rsidR="00343C03" w:rsidRPr="00343C03" w:rsidRDefault="00343C03" w:rsidP="00343C03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7634B521" w14:textId="77777777" w:rsidR="00343C03" w:rsidRPr="00343C03" w:rsidRDefault="00343C03" w:rsidP="00343C03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create table employee1(</w:t>
      </w:r>
    </w:p>
    <w:p w14:paraId="5F15BCB4" w14:textId="77777777" w:rsidR="00343C03" w:rsidRPr="00343C03" w:rsidRDefault="00343C03" w:rsidP="00343C03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id VARCHAR(20),</w:t>
      </w:r>
    </w:p>
    <w:p w14:paraId="5FF54032" w14:textId="77777777" w:rsidR="00343C03" w:rsidRPr="00343C03" w:rsidRDefault="00343C03" w:rsidP="00343C03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LN VARCHAR(20),</w:t>
      </w:r>
    </w:p>
    <w:p w14:paraId="5EACB333" w14:textId="77777777" w:rsidR="00343C03" w:rsidRPr="00343C03" w:rsidRDefault="00343C03" w:rsidP="00343C03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FN VARCHAR(20),</w:t>
      </w:r>
    </w:p>
    <w:p w14:paraId="2263A118" w14:textId="77777777" w:rsidR="00343C03" w:rsidRPr="00343C03" w:rsidRDefault="00343C03" w:rsidP="00343C03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job VARCHAR(20)</w:t>
      </w:r>
    </w:p>
    <w:p w14:paraId="6327C8F8" w14:textId="77777777" w:rsidR="00343C03" w:rsidRPr="00343C03" w:rsidRDefault="00343C03" w:rsidP="00343C03">
      <w:pPr>
        <w:ind w:left="576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);</w:t>
      </w:r>
    </w:p>
    <w:p w14:paraId="0855B53A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7D7448F7" w14:textId="47CBB076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select * from employee1;</w:t>
      </w:r>
    </w:p>
    <w:p w14:paraId="71202869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1 VALUES('EC001','Verma','Akhil','Administration');</w:t>
      </w:r>
    </w:p>
    <w:p w14:paraId="79BB2792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1 VALUES('EC002','Samson','Nikita','Asst Manager');</w:t>
      </w:r>
    </w:p>
    <w:p w14:paraId="1BEA0DBE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1 VALUES('EC003','Jordan','Nil','In Charge');</w:t>
      </w:r>
    </w:p>
    <w:p w14:paraId="0167153E" w14:textId="6C3D7BB3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1 VALUES('EC004','Smith','Joe','Technician');</w:t>
      </w:r>
    </w:p>
    <w:p w14:paraId="6AA696E8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create table employee2(</w:t>
      </w:r>
    </w:p>
    <w:p w14:paraId="13F822A5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id VARCHAR(20),</w:t>
      </w:r>
    </w:p>
    <w:p w14:paraId="3155C326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LN VARCHAR(20),</w:t>
      </w:r>
    </w:p>
    <w:p w14:paraId="422C4CEA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empFN VARCHAR(20),</w:t>
      </w:r>
    </w:p>
    <w:p w14:paraId="388F8B1E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joindate VARCHAR(20)</w:t>
      </w:r>
    </w:p>
    <w:p w14:paraId="75D8DD21" w14:textId="77777777" w:rsidR="00343C03" w:rsidRPr="00343C03" w:rsidRDefault="00343C03" w:rsidP="00343C03">
      <w:pPr>
        <w:ind w:left="504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);</w:t>
      </w:r>
    </w:p>
    <w:p w14:paraId="1BA83606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263868A2" w14:textId="08E32803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lastRenderedPageBreak/>
        <w:t>select * from employee2;</w:t>
      </w:r>
    </w:p>
    <w:p w14:paraId="5D12E159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2 VALUES('EC012','Verma','Akhil','2016/04/18');</w:t>
      </w:r>
    </w:p>
    <w:p w14:paraId="385BECA6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2 VALUES('EC013','Samson','Nikita','2016/04/19');</w:t>
      </w:r>
    </w:p>
    <w:p w14:paraId="39926390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SERT into employee2 VALUES('EC014','Jordan','Nil','2016/05/01');</w:t>
      </w:r>
    </w:p>
    <w:p w14:paraId="40025B30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</w:p>
    <w:p w14:paraId="35710C0B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select employee1.empjob ,employee2.joindate</w:t>
      </w:r>
    </w:p>
    <w:p w14:paraId="4CE7C009" w14:textId="77777777" w:rsidR="00343C03" w:rsidRPr="00343C03" w:rsidRDefault="00343C03" w:rsidP="00343C03">
      <w:pP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from employee1</w:t>
      </w:r>
    </w:p>
    <w:p w14:paraId="370591BB" w14:textId="0D82B550" w:rsidR="00343C03" w:rsidRDefault="00343C03" w:rsidP="00343C03">
      <w:pPr>
        <w:pBdr>
          <w:bottom w:val="single" w:sz="6" w:space="1" w:color="auto"/>
        </w:pBdr>
        <w:ind w:left="2880" w:hanging="288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43C03">
        <w:rPr>
          <w:rStyle w:val="Emphasis"/>
          <w:rFonts w:ascii="Times New Roman" w:hAnsi="Times New Roman" w:cs="Times New Roman"/>
          <w:b/>
          <w:bCs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inner join</w:t>
      </w:r>
      <w:r w:rsidRPr="00343C03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 xml:space="preserve"> employee2 on employee1.empLN = employee2.empLN;</w:t>
      </w:r>
    </w:p>
    <w:p w14:paraId="7B1EA6C3" w14:textId="77777777" w:rsidR="0002204D" w:rsidRDefault="0002204D" w:rsidP="0002204D">
      <w:pPr>
        <w:autoSpaceDE w:val="0"/>
        <w:autoSpaceDN w:val="0"/>
        <w:adjustRightInd w:val="0"/>
        <w:spacing w:after="0" w:line="240" w:lineRule="auto"/>
        <w:ind w:firstLine="720"/>
        <w:rPr>
          <w:rFonts w:ascii="Calibri" w:hAnsi="Calibri" w:cs="Calibri"/>
          <w:sz w:val="28"/>
          <w:szCs w:val="28"/>
        </w:rPr>
      </w:pPr>
    </w:p>
    <w:p w14:paraId="3BC87E17" w14:textId="084AC659" w:rsidR="0002204D" w:rsidRDefault="0002204D" w:rsidP="0002204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40FB1">
        <w:rPr>
          <w:rFonts w:ascii="Times New Roman" w:hAnsi="Times New Roman" w:cs="Times New Roman"/>
          <w:sz w:val="28"/>
          <w:szCs w:val="28"/>
        </w:rPr>
        <w:t xml:space="preserve">Q2.) </w:t>
      </w:r>
      <w:r w:rsidRPr="00340FB1">
        <w:rPr>
          <w:rFonts w:ascii="Times New Roman" w:hAnsi="Times New Roman" w:cs="Times New Roman"/>
          <w:sz w:val="28"/>
          <w:szCs w:val="28"/>
        </w:rPr>
        <w:t>What are Left JOINS used in SQL? Explain with Syntax</w:t>
      </w:r>
    </w:p>
    <w:p w14:paraId="37A7EE5E" w14:textId="1FE5B82C" w:rsidR="00525C05" w:rsidRDefault="00525C05" w:rsidP="00525C0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 xml:space="preserve">Ans. </w:t>
      </w:r>
      <w:r w:rsidRPr="00525C05">
        <w:rPr>
          <w:rFonts w:ascii="Times New Roman" w:hAnsi="Times New Roman" w:cs="Times New Roman"/>
          <w:sz w:val="26"/>
          <w:szCs w:val="26"/>
          <w:shd w:val="clear" w:color="auto" w:fill="FFFFFF"/>
        </w:rPr>
        <w:t>The </w:t>
      </w:r>
      <w:r w:rsidRPr="00525C05">
        <w:rPr>
          <w:rStyle w:val="HTMLCode"/>
          <w:rFonts w:ascii="Times New Roman" w:eastAsiaTheme="minorHAnsi" w:hAnsi="Times New Roman" w:cs="Times New Roman"/>
          <w:sz w:val="26"/>
          <w:szCs w:val="26"/>
        </w:rPr>
        <w:t>LEFT JOIN</w:t>
      </w:r>
      <w:r w:rsidRPr="00525C05">
        <w:rPr>
          <w:rFonts w:ascii="Times New Roman" w:hAnsi="Times New Roman" w:cs="Times New Roman"/>
          <w:sz w:val="26"/>
          <w:szCs w:val="26"/>
          <w:shd w:val="clear" w:color="auto" w:fill="FFFFFF"/>
        </w:rPr>
        <w:t> keyword returns all records from the left table , and the matching records from the right table . The result is 0 records from the right side, if there is no match.</w:t>
      </w:r>
    </w:p>
    <w:p w14:paraId="4AD740D5" w14:textId="3EDF04D8" w:rsidR="005B5063" w:rsidRDefault="005B5063" w:rsidP="00525C0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0CC9A7AA" w14:textId="343D0297" w:rsidR="005B5063" w:rsidRDefault="005B5063" w:rsidP="00525C0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Syntax:</w:t>
      </w:r>
    </w:p>
    <w:p w14:paraId="2399238A" w14:textId="76A79B11" w:rsidR="005B5063" w:rsidRPr="005B5063" w:rsidRDefault="005B5063" w:rsidP="005B5063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5B5063">
        <w:rPr>
          <w:rStyle w:val="sqlkeywordcolor"/>
          <w:rFonts w:ascii="Times New Roman" w:hAnsi="Times New Roman" w:cs="Times New Roman"/>
          <w:sz w:val="23"/>
          <w:szCs w:val="23"/>
          <w:shd w:val="clear" w:color="auto" w:fill="FFFFFF"/>
        </w:rPr>
        <w:t>SELECT</w:t>
      </w:r>
      <w:r w:rsidRPr="005B5063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Pr="005B5063">
        <w:rPr>
          <w:rStyle w:val="Emphasis"/>
          <w:rFonts w:ascii="Times New Roman" w:hAnsi="Times New Roman" w:cs="Times New Roman"/>
          <w:i w:val="0"/>
          <w:iCs w:val="0"/>
          <w:sz w:val="23"/>
          <w:szCs w:val="23"/>
          <w:shd w:val="clear" w:color="auto" w:fill="FFFFFF"/>
        </w:rPr>
        <w:t>column</w:t>
      </w:r>
      <w:r w:rsidRPr="005B5063">
        <w:rPr>
          <w:rStyle w:val="Emphasis"/>
          <w:rFonts w:ascii="Times New Roman" w:hAnsi="Times New Roman" w:cs="Times New Roman"/>
          <w:sz w:val="23"/>
          <w:szCs w:val="23"/>
          <w:shd w:val="clear" w:color="auto" w:fill="FFFFFF"/>
        </w:rPr>
        <w:t>_</w:t>
      </w:r>
      <w:r w:rsidRPr="005B5063">
        <w:rPr>
          <w:rStyle w:val="Emphasis"/>
          <w:rFonts w:ascii="Times New Roman" w:hAnsi="Times New Roman" w:cs="Times New Roman"/>
          <w:i w:val="0"/>
          <w:iCs w:val="0"/>
          <w:sz w:val="23"/>
          <w:szCs w:val="23"/>
          <w:shd w:val="clear" w:color="auto" w:fill="FFFFFF"/>
        </w:rPr>
        <w:t>name</w:t>
      </w:r>
      <w:r w:rsidRPr="005B5063">
        <w:rPr>
          <w:rStyle w:val="Emphasis"/>
          <w:rFonts w:ascii="Times New Roman" w:hAnsi="Times New Roman" w:cs="Times New Roman"/>
          <w:sz w:val="23"/>
          <w:szCs w:val="23"/>
          <w:shd w:val="clear" w:color="auto" w:fill="FFFFFF"/>
        </w:rPr>
        <w:t>(s)</w:t>
      </w:r>
      <w:r w:rsidRPr="005B5063">
        <w:rPr>
          <w:rFonts w:ascii="Times New Roman" w:hAnsi="Times New Roman" w:cs="Times New Roman"/>
          <w:sz w:val="23"/>
          <w:szCs w:val="23"/>
        </w:rPr>
        <w:br/>
      </w:r>
      <w:r w:rsidRPr="005B5063">
        <w:rPr>
          <w:rStyle w:val="sqlkeywordcolor"/>
          <w:rFonts w:ascii="Times New Roman" w:hAnsi="Times New Roman" w:cs="Times New Roman"/>
          <w:sz w:val="23"/>
          <w:szCs w:val="23"/>
          <w:shd w:val="clear" w:color="auto" w:fill="FFFFFF"/>
        </w:rPr>
        <w:t>FROM</w:t>
      </w:r>
      <w:r w:rsidRPr="005B5063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Pr="005B5063">
        <w:rPr>
          <w:rStyle w:val="Emphasis"/>
          <w:rFonts w:ascii="Times New Roman" w:hAnsi="Times New Roman" w:cs="Times New Roman"/>
          <w:i w:val="0"/>
          <w:iCs w:val="0"/>
          <w:sz w:val="23"/>
          <w:szCs w:val="23"/>
          <w:shd w:val="clear" w:color="auto" w:fill="FFFFFF"/>
        </w:rPr>
        <w:t>table1</w:t>
      </w:r>
      <w:r w:rsidRPr="005B5063">
        <w:rPr>
          <w:rFonts w:ascii="Times New Roman" w:hAnsi="Times New Roman" w:cs="Times New Roman"/>
          <w:sz w:val="23"/>
          <w:szCs w:val="23"/>
        </w:rPr>
        <w:br/>
      </w:r>
      <w:r w:rsidRPr="005B5063">
        <w:rPr>
          <w:rStyle w:val="sqlkeywordcolor"/>
          <w:rFonts w:ascii="Times New Roman" w:hAnsi="Times New Roman" w:cs="Times New Roman"/>
          <w:sz w:val="23"/>
          <w:szCs w:val="23"/>
          <w:shd w:val="clear" w:color="auto" w:fill="FFFFFF"/>
        </w:rPr>
        <w:t>LEFT</w:t>
      </w:r>
      <w:r w:rsidRPr="005B5063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Pr="005B5063">
        <w:rPr>
          <w:rStyle w:val="sqlkeywordcolor"/>
          <w:rFonts w:ascii="Times New Roman" w:hAnsi="Times New Roman" w:cs="Times New Roman"/>
          <w:sz w:val="23"/>
          <w:szCs w:val="23"/>
          <w:shd w:val="clear" w:color="auto" w:fill="FFFFFF"/>
        </w:rPr>
        <w:t>JOIN</w:t>
      </w:r>
      <w:r w:rsidRPr="005B5063">
        <w:rPr>
          <w:rFonts w:ascii="Times New Roman" w:hAnsi="Times New Roman" w:cs="Times New Roman"/>
          <w:sz w:val="23"/>
          <w:szCs w:val="23"/>
          <w:shd w:val="clear" w:color="auto" w:fill="FFFFFF"/>
        </w:rPr>
        <w:t> </w:t>
      </w:r>
      <w:r w:rsidRPr="005B5063">
        <w:rPr>
          <w:rStyle w:val="Emphasis"/>
          <w:rFonts w:ascii="Times New Roman" w:hAnsi="Times New Roman" w:cs="Times New Roman"/>
          <w:i w:val="0"/>
          <w:iCs w:val="0"/>
          <w:sz w:val="23"/>
          <w:szCs w:val="23"/>
          <w:shd w:val="clear" w:color="auto" w:fill="FFFFFF"/>
        </w:rPr>
        <w:t>table2</w:t>
      </w:r>
    </w:p>
    <w:p w14:paraId="1FD59F50" w14:textId="33085998" w:rsidR="001A14F7" w:rsidRDefault="001A14F7" w:rsidP="001A14F7">
      <w:pPr>
        <w:ind w:left="2880" w:hanging="720"/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</w:pPr>
      <w:r w:rsidRPr="003B636E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bdr w:val="none" w:sz="0" w:space="0" w:color="auto" w:frame="1"/>
          <w:shd w:val="clear" w:color="auto" w:fill="FFFFFF"/>
        </w:rPr>
        <w:t>ON Table1.ColName = Table2.ColName</w:t>
      </w:r>
    </w:p>
    <w:p w14:paraId="0D0E2332" w14:textId="614D721D" w:rsidR="009F6B77" w:rsidRDefault="009F6B77" w:rsidP="00525C0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3FDC744A" w14:textId="07661E9E" w:rsidR="009F6B77" w:rsidRDefault="009F6B77" w:rsidP="00525C0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73B13DCE" w14:textId="719D00B1" w:rsidR="009F6B77" w:rsidRDefault="009F6B77" w:rsidP="00525C0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2F30860E" w14:textId="63C20409" w:rsidR="009F6B77" w:rsidRDefault="009F6B77" w:rsidP="00525C05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>Explanation:</w:t>
      </w:r>
    </w:p>
    <w:p w14:paraId="26A4975E" w14:textId="2B030E1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ab/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ab/>
      </w:r>
      <w:r>
        <w:rPr>
          <w:rFonts w:ascii="Times New Roman" w:hAnsi="Times New Roman" w:cs="Times New Roman"/>
          <w:sz w:val="26"/>
          <w:szCs w:val="26"/>
          <w:shd w:val="clear" w:color="auto" w:fill="FFFFFF"/>
        </w:rPr>
        <w:tab/>
      </w: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create database employeeinfo;</w:t>
      </w:r>
    </w:p>
    <w:p w14:paraId="134FC718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7695A44E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use employeeinfo;</w:t>
      </w:r>
    </w:p>
    <w:p w14:paraId="65CD3434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create table employee1(</w:t>
      </w:r>
    </w:p>
    <w:p w14:paraId="0C589013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id VARCHAR(20),</w:t>
      </w:r>
    </w:p>
    <w:p w14:paraId="3C9BF2EF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LN VARCHAR(20),</w:t>
      </w:r>
    </w:p>
    <w:p w14:paraId="45C37FFC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FN VARCHAR(20),</w:t>
      </w:r>
    </w:p>
    <w:p w14:paraId="7811B31F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job VARCHAR(20)</w:t>
      </w:r>
    </w:p>
    <w:p w14:paraId="5A119E87" w14:textId="7694CD7D" w:rsid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);</w:t>
      </w:r>
    </w:p>
    <w:p w14:paraId="459C38CF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720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70FB7B07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7AABC183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select * from employee1;</w:t>
      </w:r>
    </w:p>
    <w:p w14:paraId="2A2BB61A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1 VALUES('EC011','Verma','Akhil','Administration');</w:t>
      </w:r>
    </w:p>
    <w:p w14:paraId="69F5D27E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1 VALUES('EC012','Samson','Nikita','Asst Manager');</w:t>
      </w:r>
    </w:p>
    <w:p w14:paraId="16991DD1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1 VALUES('EC013','Jordan','Nil','In Charge');</w:t>
      </w:r>
    </w:p>
    <w:p w14:paraId="0B199FF0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1 VALUES('EC014','Smith','Joe','Technician');</w:t>
      </w:r>
    </w:p>
    <w:p w14:paraId="711978D3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create table employee2(</w:t>
      </w:r>
    </w:p>
    <w:p w14:paraId="793D3128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lastRenderedPageBreak/>
        <w:t>empid VARCHAR(20),</w:t>
      </w:r>
    </w:p>
    <w:p w14:paraId="3B93CB22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LN VARCHAR(20),</w:t>
      </w:r>
    </w:p>
    <w:p w14:paraId="2FE4BE14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empFN VARCHAR(20),</w:t>
      </w:r>
    </w:p>
    <w:p w14:paraId="755CE03A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joindate VARCHAR(20)</w:t>
      </w:r>
    </w:p>
    <w:p w14:paraId="0712FE8B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);</w:t>
      </w:r>
    </w:p>
    <w:p w14:paraId="7EBBDC81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0807420B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197D592B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select * from employee2;</w:t>
      </w:r>
    </w:p>
    <w:p w14:paraId="78D290CC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2 VALUES('EC012','Verma','Akhil','2016/04/18');</w:t>
      </w:r>
    </w:p>
    <w:p w14:paraId="4109DB92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2 VALUES('EC013','Samson','Nikita','2016/04/19');</w:t>
      </w:r>
    </w:p>
    <w:p w14:paraId="32393473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2 VALUES('EC014','Jordan','Nil','2016/05/01');</w:t>
      </w:r>
    </w:p>
    <w:p w14:paraId="579DF365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INSERT into employee2 VALUES('NULL','NULL','NULL','2016/03/01');</w:t>
      </w:r>
    </w:p>
    <w:p w14:paraId="618F5ECD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</w:p>
    <w:p w14:paraId="5434DB01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select employee1.empjob ,employee2.joindate</w:t>
      </w:r>
    </w:p>
    <w:p w14:paraId="0AC28ADC" w14:textId="77777777" w:rsidR="009F6B77" w:rsidRPr="009F6B77" w:rsidRDefault="009F6B77" w:rsidP="009F6B77">
      <w:pP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>from employee1</w:t>
      </w:r>
    </w:p>
    <w:p w14:paraId="2521C4DB" w14:textId="1C1E55F2" w:rsidR="009F6B77" w:rsidRDefault="009F6B77" w:rsidP="009F6B77">
      <w:pPr>
        <w:pBdr>
          <w:bottom w:val="single" w:sz="6" w:space="1" w:color="auto"/>
        </w:pBdr>
        <w:autoSpaceDE w:val="0"/>
        <w:autoSpaceDN w:val="0"/>
        <w:adjustRightInd w:val="0"/>
        <w:spacing w:after="0" w:line="276" w:lineRule="auto"/>
        <w:ind w:left="2160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 w:rsidRPr="002425EB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>left</w:t>
      </w: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Pr="002425EB">
        <w:rPr>
          <w:rFonts w:ascii="Times New Roman" w:hAnsi="Times New Roman" w:cs="Times New Roman"/>
          <w:b/>
          <w:bCs/>
          <w:sz w:val="26"/>
          <w:szCs w:val="26"/>
          <w:shd w:val="clear" w:color="auto" w:fill="FFFFFF"/>
        </w:rPr>
        <w:t>join</w:t>
      </w:r>
      <w:r w:rsidRPr="009F6B77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employee2 on employee1.empLN = employee2.empLN;</w:t>
      </w:r>
    </w:p>
    <w:p w14:paraId="39DA7EA5" w14:textId="77777777" w:rsidR="00021609" w:rsidRPr="00525C05" w:rsidRDefault="00021609" w:rsidP="00021609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4CA28712" w14:textId="4633C1FD" w:rsidR="0002204D" w:rsidRDefault="00021609" w:rsidP="0002204D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021609">
        <w:rPr>
          <w:rFonts w:ascii="Times New Roman" w:hAnsi="Times New Roman" w:cs="Times New Roman"/>
          <w:sz w:val="28"/>
          <w:szCs w:val="28"/>
        </w:rPr>
        <w:t>Q #3) What are Right JOINS used in SQL? Explain with Syntax</w:t>
      </w:r>
    </w:p>
    <w:p w14:paraId="146D8ECD" w14:textId="29469C4D" w:rsidR="002425EB" w:rsidRDefault="00021609" w:rsidP="002425EB">
      <w:pPr>
        <w:ind w:left="2880" w:hanging="2880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>Ans .</w:t>
      </w:r>
      <w:r w:rsidR="002425EB">
        <w:rPr>
          <w:rFonts w:ascii="Times New Roman" w:hAnsi="Times New Roman" w:cs="Times New Roman"/>
          <w:sz w:val="28"/>
          <w:szCs w:val="28"/>
        </w:rPr>
        <w:t xml:space="preserve">   </w:t>
      </w:r>
      <w:r w:rsidR="002425EB"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The </w:t>
      </w:r>
      <w:r w:rsidR="002425EB" w:rsidRPr="002425EB">
        <w:rPr>
          <w:rStyle w:val="HTMLCode"/>
          <w:rFonts w:ascii="Times New Roman" w:eastAsiaTheme="minorHAnsi" w:hAnsi="Times New Roman" w:cs="Times New Roman"/>
          <w:sz w:val="26"/>
          <w:szCs w:val="26"/>
        </w:rPr>
        <w:t>RIGHT JOIN</w:t>
      </w:r>
      <w:r w:rsidR="002425EB"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 keyword returns all records from the right table , and the</w:t>
      </w:r>
      <w:r w:rsidR="002425EB"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 xml:space="preserve"> </w:t>
      </w:r>
      <w:r w:rsidR="002425EB"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matching if</w:t>
      </w:r>
    </w:p>
    <w:p w14:paraId="1BD524DE" w14:textId="4A0C1BE0" w:rsidR="002425EB" w:rsidRPr="002425EB" w:rsidRDefault="002425EB" w:rsidP="002425EB">
      <w:pPr>
        <w:ind w:left="2880" w:hanging="2160"/>
        <w:jc w:val="both"/>
        <w:rPr>
          <w:rFonts w:ascii="Times New Roman" w:hAnsi="Times New Roman" w:cs="Times New Roman"/>
          <w:sz w:val="26"/>
          <w:szCs w:val="26"/>
        </w:rPr>
      </w:pPr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records from the left table (table1). The result is 0 records from the left side,  there is no match.</w:t>
      </w:r>
    </w:p>
    <w:p w14:paraId="600BF316" w14:textId="77777777" w:rsidR="002425EB" w:rsidRDefault="002425EB" w:rsidP="0002204D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09A53A62" w14:textId="501985D3" w:rsidR="002425EB" w:rsidRPr="002425EB" w:rsidRDefault="002425EB" w:rsidP="0002204D">
      <w:pPr>
        <w:ind w:left="2880" w:hanging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t>Syntax:</w:t>
      </w:r>
      <w:r>
        <w:rPr>
          <w:rFonts w:ascii="Times New Roman" w:hAnsi="Times New Roman" w:cs="Times New Roman"/>
          <w:sz w:val="28"/>
          <w:szCs w:val="28"/>
        </w:rPr>
        <w:tab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SELECT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column_name(s)</w:t>
      </w:r>
      <w:r w:rsidRPr="002425EB">
        <w:rPr>
          <w:rFonts w:ascii="Times New Roman" w:hAnsi="Times New Roman" w:cs="Times New Roman"/>
          <w:i/>
          <w:iCs/>
          <w:sz w:val="24"/>
          <w:szCs w:val="24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FROM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1</w:t>
      </w:r>
      <w:r w:rsidRPr="002425EB">
        <w:rPr>
          <w:rFonts w:ascii="Times New Roman" w:hAnsi="Times New Roman" w:cs="Times New Roman"/>
          <w:i/>
          <w:iCs/>
          <w:sz w:val="24"/>
          <w:szCs w:val="24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RIGHT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JOIN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2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1.column_name </w:t>
      </w:r>
      <w:r w:rsidRPr="002425E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=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 table2.column_name</w:t>
      </w:r>
      <w:r w:rsidRPr="002425E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;</w:t>
      </w:r>
    </w:p>
    <w:p w14:paraId="5863FBE5" w14:textId="77777777" w:rsidR="002425EB" w:rsidRPr="002425EB" w:rsidRDefault="002425EB" w:rsidP="0002204D">
      <w:pPr>
        <w:ind w:left="2880" w:hanging="2880"/>
        <w:rPr>
          <w:rFonts w:ascii="Times New Roman" w:hAnsi="Times New Roman" w:cs="Times New Roman"/>
          <w:sz w:val="24"/>
          <w:szCs w:val="24"/>
        </w:rPr>
      </w:pPr>
    </w:p>
    <w:p w14:paraId="4AA5D835" w14:textId="0A7CD682" w:rsidR="00021609" w:rsidRDefault="00021609" w:rsidP="0002204D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425EB">
        <w:rPr>
          <w:rFonts w:ascii="Times New Roman" w:hAnsi="Times New Roman" w:cs="Times New Roman"/>
          <w:sz w:val="28"/>
          <w:szCs w:val="28"/>
        </w:rPr>
        <w:t>Explanation:</w:t>
      </w:r>
    </w:p>
    <w:p w14:paraId="3007FD0F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2425EB">
        <w:rPr>
          <w:rFonts w:ascii="Times New Roman" w:hAnsi="Times New Roman" w:cs="Times New Roman"/>
          <w:sz w:val="28"/>
          <w:szCs w:val="28"/>
        </w:rPr>
        <w:t>create database employeeinfo;</w:t>
      </w:r>
    </w:p>
    <w:p w14:paraId="3D840510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0CC2FDC6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use employeeinfo;</w:t>
      </w:r>
    </w:p>
    <w:p w14:paraId="2F8E48EE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table employee1(</w:t>
      </w:r>
    </w:p>
    <w:p w14:paraId="0090AE8D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id VARCHAR(20),</w:t>
      </w:r>
    </w:p>
    <w:p w14:paraId="498513C4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LN VARCHAR(20),</w:t>
      </w:r>
    </w:p>
    <w:p w14:paraId="1154170E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FN VARCHAR(20),</w:t>
      </w:r>
    </w:p>
    <w:p w14:paraId="620532A6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job VARCHAR(20)</w:t>
      </w:r>
    </w:p>
    <w:p w14:paraId="7C74FDD7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lastRenderedPageBreak/>
        <w:t>);</w:t>
      </w:r>
    </w:p>
    <w:p w14:paraId="2F3B24C1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0AFDDF80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* from employee1;</w:t>
      </w:r>
    </w:p>
    <w:p w14:paraId="4873EDBE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1','Verma','Akhil','Administration');</w:t>
      </w:r>
    </w:p>
    <w:p w14:paraId="22746D5D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2','Samson','Nikita','Asst Manager');</w:t>
      </w:r>
    </w:p>
    <w:p w14:paraId="67944C5E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3','Jordan','Nil','In Charge');</w:t>
      </w:r>
    </w:p>
    <w:p w14:paraId="3F42AC35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4','Smith','Joe','Technician');</w:t>
      </w:r>
    </w:p>
    <w:p w14:paraId="7BD542F8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table employee2(</w:t>
      </w:r>
    </w:p>
    <w:p w14:paraId="3F771C81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id VARCHAR(20),</w:t>
      </w:r>
    </w:p>
    <w:p w14:paraId="578D56CE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LN VARCHAR(20),</w:t>
      </w:r>
    </w:p>
    <w:p w14:paraId="644803C9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FN VARCHAR(20),</w:t>
      </w:r>
    </w:p>
    <w:p w14:paraId="39C625E3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joindate VARCHAR(20)</w:t>
      </w:r>
    </w:p>
    <w:p w14:paraId="01A85693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);</w:t>
      </w:r>
    </w:p>
    <w:p w14:paraId="320E0877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5F678683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21A0274C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* from employee2;</w:t>
      </w:r>
    </w:p>
    <w:p w14:paraId="1810465C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2','Verma','Akhil','2016/04/18');</w:t>
      </w:r>
    </w:p>
    <w:p w14:paraId="4367F04B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3','Samson','Nikita','2016/04/19');</w:t>
      </w:r>
    </w:p>
    <w:p w14:paraId="057A41EB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4','Jordan','Nil','2016/05/01');</w:t>
      </w:r>
    </w:p>
    <w:p w14:paraId="3E3F9197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NULL','NULL','NULL','2016/03/01');</w:t>
      </w:r>
    </w:p>
    <w:p w14:paraId="27C110B1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34AA310A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employee1.empjob ,employee2.joindate</w:t>
      </w:r>
    </w:p>
    <w:p w14:paraId="00282534" w14:textId="77777777" w:rsidR="002425EB" w:rsidRPr="002425EB" w:rsidRDefault="002425EB" w:rsidP="002425E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from employee1</w:t>
      </w:r>
    </w:p>
    <w:p w14:paraId="5985418F" w14:textId="11BC9C96" w:rsidR="00FB594F" w:rsidRDefault="002425EB" w:rsidP="00FC0CE6">
      <w:pPr>
        <w:pBdr>
          <w:bottom w:val="single" w:sz="6" w:space="1" w:color="auto"/>
        </w:pBd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b/>
          <w:bCs/>
          <w:sz w:val="28"/>
          <w:szCs w:val="28"/>
        </w:rPr>
        <w:t>right</w:t>
      </w:r>
      <w:r w:rsidRPr="002425EB">
        <w:rPr>
          <w:rFonts w:ascii="Times New Roman" w:hAnsi="Times New Roman" w:cs="Times New Roman"/>
          <w:sz w:val="28"/>
          <w:szCs w:val="28"/>
        </w:rPr>
        <w:t xml:space="preserve"> </w:t>
      </w:r>
      <w:r w:rsidRPr="002425EB">
        <w:rPr>
          <w:rFonts w:ascii="Times New Roman" w:hAnsi="Times New Roman" w:cs="Times New Roman"/>
          <w:b/>
          <w:bCs/>
          <w:sz w:val="28"/>
          <w:szCs w:val="28"/>
        </w:rPr>
        <w:t>join</w:t>
      </w:r>
      <w:r w:rsidRPr="002425EB">
        <w:rPr>
          <w:rFonts w:ascii="Times New Roman" w:hAnsi="Times New Roman" w:cs="Times New Roman"/>
          <w:sz w:val="28"/>
          <w:szCs w:val="28"/>
        </w:rPr>
        <w:t xml:space="preserve"> employee2 on employee1.empLN = employee2.empLN;</w:t>
      </w:r>
    </w:p>
    <w:p w14:paraId="2EBC80AA" w14:textId="723DB5E6" w:rsidR="008079D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021609">
        <w:rPr>
          <w:rFonts w:ascii="Times New Roman" w:hAnsi="Times New Roman" w:cs="Times New Roman"/>
          <w:sz w:val="28"/>
          <w:szCs w:val="28"/>
        </w:rPr>
        <w:t xml:space="preserve">Q #3) What are </w:t>
      </w:r>
      <w:r w:rsidR="00FC0CE6">
        <w:rPr>
          <w:rFonts w:ascii="Times New Roman" w:hAnsi="Times New Roman" w:cs="Times New Roman"/>
          <w:sz w:val="28"/>
          <w:szCs w:val="28"/>
        </w:rPr>
        <w:t>FULL</w:t>
      </w:r>
      <w:r w:rsidRPr="00021609">
        <w:rPr>
          <w:rFonts w:ascii="Times New Roman" w:hAnsi="Times New Roman" w:cs="Times New Roman"/>
          <w:sz w:val="28"/>
          <w:szCs w:val="28"/>
        </w:rPr>
        <w:t xml:space="preserve"> JOINS used in SQL? Explain with Syntax</w:t>
      </w:r>
    </w:p>
    <w:p w14:paraId="10A0D3E6" w14:textId="77777777" w:rsidR="008079DB" w:rsidRDefault="008079DB" w:rsidP="008079DB">
      <w:pPr>
        <w:ind w:left="2880" w:hanging="2880"/>
        <w:jc w:val="both"/>
        <w:rPr>
          <w:rFonts w:ascii="Times New Roman" w:hAnsi="Times New Roman" w:cs="Times New Roman"/>
          <w:sz w:val="26"/>
          <w:szCs w:val="26"/>
          <w:shd w:val="clear" w:color="auto" w:fill="FFFFFF"/>
        </w:rPr>
      </w:pPr>
      <w:r>
        <w:rPr>
          <w:rFonts w:ascii="Times New Roman" w:hAnsi="Times New Roman" w:cs="Times New Roman"/>
          <w:sz w:val="28"/>
          <w:szCs w:val="28"/>
        </w:rPr>
        <w:t xml:space="preserve">Ans .   </w:t>
      </w:r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The </w:t>
      </w:r>
      <w:r w:rsidRPr="002425EB">
        <w:rPr>
          <w:rStyle w:val="HTMLCode"/>
          <w:rFonts w:ascii="Times New Roman" w:eastAsiaTheme="minorHAnsi" w:hAnsi="Times New Roman" w:cs="Times New Roman"/>
          <w:sz w:val="26"/>
          <w:szCs w:val="26"/>
        </w:rPr>
        <w:t>RIGHT JOIN</w:t>
      </w:r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 keyword returns all records from the right table , and the matching if</w:t>
      </w:r>
    </w:p>
    <w:p w14:paraId="04EDE5BE" w14:textId="77777777" w:rsidR="008079DB" w:rsidRPr="002425EB" w:rsidRDefault="008079DB" w:rsidP="008079DB">
      <w:pPr>
        <w:ind w:left="2880" w:hanging="2160"/>
        <w:jc w:val="both"/>
        <w:rPr>
          <w:rFonts w:ascii="Times New Roman" w:hAnsi="Times New Roman" w:cs="Times New Roman"/>
          <w:sz w:val="26"/>
          <w:szCs w:val="26"/>
        </w:rPr>
      </w:pPr>
      <w:r w:rsidRPr="002425EB">
        <w:rPr>
          <w:rFonts w:ascii="Times New Roman" w:hAnsi="Times New Roman" w:cs="Times New Roman"/>
          <w:sz w:val="26"/>
          <w:szCs w:val="26"/>
          <w:shd w:val="clear" w:color="auto" w:fill="FFFFFF"/>
        </w:rPr>
        <w:t>records from the left table (table1). The result is 0 records from the left side,  there is no match.</w:t>
      </w:r>
    </w:p>
    <w:p w14:paraId="35934C91" w14:textId="77777777" w:rsidR="008079D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6EED2666" w14:textId="554AACEE" w:rsidR="008079DB" w:rsidRPr="002425EB" w:rsidRDefault="008079DB" w:rsidP="008079DB">
      <w:pPr>
        <w:ind w:left="2880" w:hanging="288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Syntax:</w:t>
      </w:r>
      <w:r>
        <w:rPr>
          <w:rFonts w:ascii="Times New Roman" w:hAnsi="Times New Roman" w:cs="Times New Roman"/>
          <w:sz w:val="28"/>
          <w:szCs w:val="28"/>
        </w:rPr>
        <w:tab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SELECT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column_name(s)</w:t>
      </w:r>
      <w:r w:rsidRPr="002425EB">
        <w:rPr>
          <w:rFonts w:ascii="Times New Roman" w:hAnsi="Times New Roman" w:cs="Times New Roman"/>
          <w:i/>
          <w:iCs/>
          <w:sz w:val="24"/>
          <w:szCs w:val="24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FROM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1</w:t>
      </w:r>
      <w:r w:rsidRPr="002425EB">
        <w:rPr>
          <w:rFonts w:ascii="Times New Roman" w:hAnsi="Times New Roman" w:cs="Times New Roman"/>
          <w:i/>
          <w:iCs/>
          <w:sz w:val="24"/>
          <w:szCs w:val="24"/>
        </w:rPr>
        <w:br/>
      </w:r>
      <w:r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FULL OUTER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JOIN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2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br/>
      </w:r>
      <w:r w:rsidRPr="002425EB">
        <w:rPr>
          <w:rStyle w:val="sqlkeywordcolor"/>
          <w:rFonts w:ascii="Times New Roman" w:hAnsi="Times New Roman" w:cs="Times New Roman"/>
          <w:sz w:val="24"/>
          <w:szCs w:val="24"/>
          <w:shd w:val="clear" w:color="auto" w:fill="FFFFFF"/>
        </w:rPr>
        <w:t>ON</w:t>
      </w:r>
      <w:r w:rsidRPr="002425EB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table1.column_name </w:t>
      </w:r>
      <w:r w:rsidRPr="002425E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=</w:t>
      </w:r>
      <w:r w:rsidRPr="002425EB">
        <w:rPr>
          <w:rStyle w:val="Emphasis"/>
          <w:rFonts w:ascii="Times New Roman" w:hAnsi="Times New Roman" w:cs="Times New Roman"/>
          <w:i w:val="0"/>
          <w:iCs w:val="0"/>
          <w:sz w:val="24"/>
          <w:szCs w:val="24"/>
          <w:shd w:val="clear" w:color="auto" w:fill="FFFFFF"/>
        </w:rPr>
        <w:t> table2.column_name</w:t>
      </w:r>
      <w:r w:rsidRPr="002425EB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;</w:t>
      </w:r>
    </w:p>
    <w:p w14:paraId="1AE6FB16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4"/>
          <w:szCs w:val="24"/>
        </w:rPr>
      </w:pPr>
    </w:p>
    <w:p w14:paraId="2A3B415A" w14:textId="77777777" w:rsidR="008079D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Explanation:</w:t>
      </w:r>
    </w:p>
    <w:p w14:paraId="3E46E2AD" w14:textId="13C970FC" w:rsidR="008079DB" w:rsidRPr="002425EB" w:rsidRDefault="008079DB" w:rsidP="00A34EB6">
      <w:pPr>
        <w:ind w:left="2880" w:hanging="144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database employeeinfo;</w:t>
      </w:r>
    </w:p>
    <w:p w14:paraId="4072DD8A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11A9D70B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use employeeinfo;</w:t>
      </w:r>
    </w:p>
    <w:p w14:paraId="3BAB87A7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table employee1(</w:t>
      </w:r>
    </w:p>
    <w:p w14:paraId="3E7FF686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id VARCHAR(20),</w:t>
      </w:r>
    </w:p>
    <w:p w14:paraId="4E2138E3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LN VARCHAR(20),</w:t>
      </w:r>
    </w:p>
    <w:p w14:paraId="6B903DDF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FN VARCHAR(20),</w:t>
      </w:r>
    </w:p>
    <w:p w14:paraId="17A272F3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job VARCHAR(20)</w:t>
      </w:r>
    </w:p>
    <w:p w14:paraId="51D3BF79" w14:textId="7C08E0F2" w:rsidR="008079DB" w:rsidRPr="002425EB" w:rsidRDefault="008079DB" w:rsidP="006A087C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);</w:t>
      </w:r>
    </w:p>
    <w:p w14:paraId="43656889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* from employee1;</w:t>
      </w:r>
    </w:p>
    <w:p w14:paraId="246838F9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1','Verma','Akhil','Administration');</w:t>
      </w:r>
    </w:p>
    <w:p w14:paraId="4D5E5CD5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2','Samson','Nikita','Asst Manager');</w:t>
      </w:r>
    </w:p>
    <w:p w14:paraId="381C2FF2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3','Jordan','Nil','In Charge');</w:t>
      </w:r>
    </w:p>
    <w:p w14:paraId="2C682537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1 VALUES('EC014','Smith','Joe','Technician');</w:t>
      </w:r>
    </w:p>
    <w:p w14:paraId="326881B4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create table employee2(</w:t>
      </w:r>
    </w:p>
    <w:p w14:paraId="6E449E3F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id VARCHAR(20),</w:t>
      </w:r>
    </w:p>
    <w:p w14:paraId="5977B824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LN VARCHAR(20),</w:t>
      </w:r>
    </w:p>
    <w:p w14:paraId="60E03496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empFN VARCHAR(20),</w:t>
      </w:r>
    </w:p>
    <w:p w14:paraId="144E53D5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joindate VARCHAR(20)</w:t>
      </w:r>
    </w:p>
    <w:p w14:paraId="1BF2D717" w14:textId="77777777" w:rsidR="008079DB" w:rsidRPr="002425EB" w:rsidRDefault="008079DB" w:rsidP="00A34EB6">
      <w:pPr>
        <w:ind w:left="432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);</w:t>
      </w:r>
    </w:p>
    <w:p w14:paraId="4E32567C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7C2CB7AC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5A8F3F83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* from employee2;</w:t>
      </w:r>
    </w:p>
    <w:p w14:paraId="44847282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2','Verma','Akhil','2016/04/18');</w:t>
      </w:r>
    </w:p>
    <w:p w14:paraId="2829D0FA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lastRenderedPageBreak/>
        <w:t>INSERT into employee2 VALUES('EC013','Samson','Nikita','2016/04/19');</w:t>
      </w:r>
    </w:p>
    <w:p w14:paraId="6742C1F0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EC014','Jordan','Nil','2016/05/01');</w:t>
      </w:r>
    </w:p>
    <w:p w14:paraId="17851F65" w14:textId="7BAA955A" w:rsidR="008079DB" w:rsidRPr="002425EB" w:rsidRDefault="008079DB" w:rsidP="006A087C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INSERT into employee2 VALUES('NULL','NULL','NULL','2016/03/01');</w:t>
      </w:r>
    </w:p>
    <w:p w14:paraId="691233C4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select employee1.empjob ,employee2.joindate</w:t>
      </w:r>
    </w:p>
    <w:p w14:paraId="7A58CA61" w14:textId="77777777" w:rsidR="008079DB" w:rsidRPr="002425EB" w:rsidRDefault="008079DB" w:rsidP="008079DB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2425EB">
        <w:rPr>
          <w:rFonts w:ascii="Times New Roman" w:hAnsi="Times New Roman" w:cs="Times New Roman"/>
          <w:sz w:val="28"/>
          <w:szCs w:val="28"/>
        </w:rPr>
        <w:t>from employee1</w:t>
      </w:r>
    </w:p>
    <w:p w14:paraId="3B58E5D2" w14:textId="4B28768C" w:rsidR="008079DB" w:rsidRDefault="00ED2D42" w:rsidP="008079DB">
      <w:pPr>
        <w:pBdr>
          <w:bottom w:val="single" w:sz="6" w:space="1" w:color="auto"/>
        </w:pBdr>
        <w:ind w:left="2880" w:hanging="28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full outer</w:t>
      </w:r>
      <w:r w:rsidR="008079DB" w:rsidRPr="002425EB">
        <w:rPr>
          <w:rFonts w:ascii="Times New Roman" w:hAnsi="Times New Roman" w:cs="Times New Roman"/>
          <w:sz w:val="28"/>
          <w:szCs w:val="28"/>
        </w:rPr>
        <w:t xml:space="preserve"> </w:t>
      </w:r>
      <w:r w:rsidR="008079DB" w:rsidRPr="002425EB">
        <w:rPr>
          <w:rFonts w:ascii="Times New Roman" w:hAnsi="Times New Roman" w:cs="Times New Roman"/>
          <w:b/>
          <w:bCs/>
          <w:sz w:val="28"/>
          <w:szCs w:val="28"/>
        </w:rPr>
        <w:t>join</w:t>
      </w:r>
      <w:r w:rsidR="008079DB" w:rsidRPr="002425EB">
        <w:rPr>
          <w:rFonts w:ascii="Times New Roman" w:hAnsi="Times New Roman" w:cs="Times New Roman"/>
          <w:sz w:val="28"/>
          <w:szCs w:val="28"/>
        </w:rPr>
        <w:t xml:space="preserve"> employee2 on employee1.empLN = employee2.empLN;</w:t>
      </w:r>
    </w:p>
    <w:p w14:paraId="54BDE4D2" w14:textId="1AA0E1BC" w:rsidR="00527649" w:rsidRDefault="00850228" w:rsidP="002425EB">
      <w:pPr>
        <w:ind w:left="2880" w:hanging="2880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Q1 Write an SQL query to fetch the current date-time from the system</w:t>
      </w:r>
    </w:p>
    <w:p w14:paraId="2900B234" w14:textId="6138AE14" w:rsidR="00850228" w:rsidRDefault="00850228" w:rsidP="002425EB">
      <w:pPr>
        <w:ind w:left="2880" w:hanging="2880"/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Ans.</w:t>
      </w:r>
      <w:r>
        <w:rPr>
          <w:rFonts w:ascii="Calibri-Bold" w:hAnsi="Calibri-Bold" w:cs="Calibri-Bold"/>
          <w:sz w:val="28"/>
          <w:szCs w:val="28"/>
        </w:rPr>
        <w:t xml:space="preserve"> </w:t>
      </w:r>
      <w:r w:rsidR="00557556">
        <w:rPr>
          <w:rFonts w:ascii="Calibri-Bold" w:hAnsi="Calibri-Bold" w:cs="Calibri-Bold"/>
          <w:sz w:val="28"/>
          <w:szCs w:val="28"/>
        </w:rPr>
        <w:t xml:space="preserve"> </w:t>
      </w:r>
      <w:r w:rsidR="00557556" w:rsidRPr="00557556">
        <w:rPr>
          <w:rFonts w:ascii="Calibri-Bold" w:hAnsi="Calibri-Bold" w:cs="Calibri-Bold"/>
          <w:sz w:val="28"/>
          <w:szCs w:val="28"/>
        </w:rPr>
        <w:t>Select CURRENT_TIMESTAMP AS "CURRENTTIMESTAMP";</w:t>
      </w:r>
    </w:p>
    <w:p w14:paraId="567B1519" w14:textId="1880D4FA" w:rsidR="004F3232" w:rsidRDefault="004F3232" w:rsidP="002425EB">
      <w:pPr>
        <w:ind w:left="2880" w:hanging="2880"/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-</w:t>
      </w:r>
      <w:r>
        <w:rPr>
          <w:rFonts w:ascii="Calibri-Bold" w:hAnsi="Calibri-Bold" w:cs="Calibri-Bold"/>
          <w:sz w:val="28"/>
          <w:szCs w:val="28"/>
        </w:rPr>
        <w:t>-----------------------------------------------------------------------------------------------------------------------------</w:t>
      </w:r>
    </w:p>
    <w:p w14:paraId="6A373261" w14:textId="77777777" w:rsidR="004F3232" w:rsidRDefault="004F3232" w:rsidP="004F3232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Q2. Find the Nth highest consultation fees from the PatientsCheckup table with</w:t>
      </w:r>
    </w:p>
    <w:p w14:paraId="71938DA7" w14:textId="7BA0FFA5" w:rsidR="004F3232" w:rsidRDefault="004F3232" w:rsidP="004F3232">
      <w:pPr>
        <w:ind w:left="2880" w:hanging="2880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4 and without using the TOP/LIMIT keywords.</w:t>
      </w:r>
    </w:p>
    <w:p w14:paraId="7D042F41" w14:textId="06BEC53A" w:rsidR="003A00F1" w:rsidRPr="003A00F1" w:rsidRDefault="004F3232" w:rsidP="004F3232">
      <w:pPr>
        <w:ind w:left="2880" w:hanging="288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Calibri-Bold" w:hAnsi="Calibri-Bold" w:cs="Calibri-Bold"/>
          <w:b/>
          <w:bCs/>
          <w:sz w:val="28"/>
          <w:szCs w:val="28"/>
        </w:rPr>
        <w:t>Ans.</w:t>
      </w:r>
      <w:r w:rsidR="003A00F1">
        <w:rPr>
          <w:rFonts w:ascii="Calibri-Bold" w:hAnsi="Calibri-Bold" w:cs="Calibri-Bold"/>
          <w:b/>
          <w:bCs/>
          <w:sz w:val="28"/>
          <w:szCs w:val="28"/>
        </w:rPr>
        <w:t xml:space="preserve"> </w:t>
      </w:r>
      <w:r w:rsidR="003A00F1">
        <w:rPr>
          <w:rFonts w:ascii="Calibri-Bold" w:hAnsi="Calibri-Bold" w:cs="Calibri-Bold"/>
          <w:sz w:val="28"/>
          <w:szCs w:val="28"/>
        </w:rPr>
        <w:t xml:space="preserve"> </w:t>
      </w:r>
      <w:r w:rsidR="003A00F1" w:rsidRPr="003A00F1">
        <w:rPr>
          <w:rFonts w:ascii="Times New Roman" w:hAnsi="Times New Roman" w:cs="Times New Roman"/>
          <w:sz w:val="28"/>
          <w:szCs w:val="28"/>
          <w:u w:val="single"/>
        </w:rPr>
        <w:t>Without LIMIT keywords</w:t>
      </w:r>
      <w:r w:rsidRPr="003A00F1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14:paraId="2ED36231" w14:textId="5AF17AE3" w:rsidR="004F3232" w:rsidRPr="004F3232" w:rsidRDefault="004F3232" w:rsidP="004F3232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4F3232">
        <w:rPr>
          <w:rFonts w:ascii="Times New Roman" w:hAnsi="Times New Roman" w:cs="Times New Roman"/>
          <w:sz w:val="28"/>
          <w:szCs w:val="28"/>
        </w:rPr>
        <w:t xml:space="preserve">select PatientId, consultationfees from patientscheckuptable p1 </w:t>
      </w:r>
    </w:p>
    <w:p w14:paraId="6A7C57D2" w14:textId="5FA0F0F9" w:rsidR="004F3232" w:rsidRDefault="004F3232" w:rsidP="004F3232">
      <w:pPr>
        <w:ind w:left="2880" w:hanging="2880"/>
        <w:rPr>
          <w:rFonts w:ascii="Times New Roman" w:hAnsi="Times New Roman" w:cs="Times New Roman"/>
          <w:sz w:val="28"/>
          <w:szCs w:val="28"/>
        </w:rPr>
      </w:pPr>
      <w:r w:rsidRPr="004F3232">
        <w:rPr>
          <w:rFonts w:ascii="Times New Roman" w:hAnsi="Times New Roman" w:cs="Times New Roman"/>
          <w:sz w:val="28"/>
          <w:szCs w:val="28"/>
        </w:rPr>
        <w:t>where 0 = (select count(Distinct consultationfees) from patientscheckuptable p2 where p2.consultationfees &gt; p1.consultationfees);</w:t>
      </w:r>
    </w:p>
    <w:p w14:paraId="3C49756C" w14:textId="692A7877" w:rsidR="003A00F1" w:rsidRDefault="003A00F1" w:rsidP="004F3232">
      <w:pPr>
        <w:ind w:left="2880" w:hanging="2880"/>
        <w:rPr>
          <w:rFonts w:ascii="Times New Roman" w:hAnsi="Times New Roman" w:cs="Times New Roman"/>
          <w:sz w:val="28"/>
          <w:szCs w:val="28"/>
        </w:rPr>
      </w:pPr>
    </w:p>
    <w:p w14:paraId="1D5C4AF8" w14:textId="070CBEC4" w:rsidR="003A00F1" w:rsidRDefault="003A00F1" w:rsidP="003A00F1">
      <w:pPr>
        <w:rPr>
          <w:rFonts w:ascii="Times New Roman" w:hAnsi="Times New Roman" w:cs="Times New Roman"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3A00F1">
        <w:rPr>
          <w:rFonts w:ascii="Times New Roman" w:hAnsi="Times New Roman" w:cs="Times New Roman"/>
          <w:sz w:val="28"/>
          <w:szCs w:val="28"/>
          <w:u w:val="single"/>
        </w:rPr>
        <w:t>With LIMIT Keywords</w:t>
      </w:r>
    </w:p>
    <w:p w14:paraId="5ABCC411" w14:textId="3EA992F9" w:rsidR="003A00F1" w:rsidRDefault="003A00F1" w:rsidP="003A00F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3A00F1">
        <w:rPr>
          <w:rFonts w:ascii="Times New Roman" w:hAnsi="Times New Roman" w:cs="Times New Roman"/>
          <w:sz w:val="28"/>
          <w:szCs w:val="28"/>
        </w:rPr>
        <w:t>select consultationfees from patientscheckuptable order by consultationfees desc limit 1;</w:t>
      </w:r>
    </w:p>
    <w:p w14:paraId="0A7842B0" w14:textId="5EBA9BEB" w:rsidR="00C97600" w:rsidRDefault="00C97600" w:rsidP="003A00F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-------------------------------------------------------------------------------------------------------------------</w:t>
      </w:r>
    </w:p>
    <w:p w14:paraId="79667467" w14:textId="5BD9DF77" w:rsidR="00C97600" w:rsidRDefault="00C97600" w:rsidP="00C9760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 xml:space="preserve">Q3. </w:t>
      </w:r>
      <w:r>
        <w:rPr>
          <w:rFonts w:ascii="Calibri-Bold" w:hAnsi="Calibri-Bold" w:cs="Calibri-Bold"/>
          <w:b/>
          <w:bCs/>
          <w:sz w:val="28"/>
          <w:szCs w:val="28"/>
        </w:rPr>
        <w:t>Write a query to fetch top N records using the TOP/LIMIT, ordered by</w:t>
      </w:r>
    </w:p>
    <w:p w14:paraId="0255238F" w14:textId="7DA81829" w:rsidR="00C97600" w:rsidRDefault="00C97600" w:rsidP="00C97600">
      <w:pPr>
        <w:ind w:firstLine="720"/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>Consultation Fees</w:t>
      </w:r>
    </w:p>
    <w:p w14:paraId="34B3E9B0" w14:textId="28CEF94D" w:rsidR="00831FB4" w:rsidRDefault="00831FB4" w:rsidP="00831FB4">
      <w:pPr>
        <w:pBdr>
          <w:bottom w:val="single" w:sz="6" w:space="1" w:color="auto"/>
        </w:pBdr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 xml:space="preserve">Ans. </w:t>
      </w:r>
      <w:r w:rsidR="00A20B08" w:rsidRPr="00A20B08">
        <w:rPr>
          <w:rFonts w:ascii="Calibri-Bold" w:hAnsi="Calibri-Bold" w:cs="Calibri-Bold"/>
          <w:sz w:val="28"/>
          <w:szCs w:val="28"/>
        </w:rPr>
        <w:t xml:space="preserve">select consultationfees from patientscheckuptable order by consultationfees asc limit </w:t>
      </w:r>
      <w:r w:rsidR="006226A7">
        <w:rPr>
          <w:rFonts w:ascii="Calibri-Bold" w:hAnsi="Calibri-Bold" w:cs="Calibri-Bold"/>
          <w:sz w:val="28"/>
          <w:szCs w:val="28"/>
        </w:rPr>
        <w:t>n</w:t>
      </w:r>
      <w:r w:rsidR="00A20B08" w:rsidRPr="00A20B08">
        <w:rPr>
          <w:rFonts w:ascii="Calibri-Bold" w:hAnsi="Calibri-Bold" w:cs="Calibri-Bold"/>
          <w:sz w:val="28"/>
          <w:szCs w:val="28"/>
        </w:rPr>
        <w:t>;</w:t>
      </w:r>
    </w:p>
    <w:p w14:paraId="544ADB42" w14:textId="089D7DF1" w:rsidR="00147A1A" w:rsidRPr="006226A7" w:rsidRDefault="006226A7" w:rsidP="006226A7">
      <w:pPr>
        <w:pStyle w:val="ListParagraph"/>
        <w:numPr>
          <w:ilvl w:val="0"/>
          <w:numId w:val="3"/>
        </w:numPr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sz w:val="28"/>
          <w:szCs w:val="28"/>
        </w:rPr>
        <w:t>Where n is the number of records.</w:t>
      </w:r>
    </w:p>
    <w:p w14:paraId="208727A6" w14:textId="77777777" w:rsidR="006A087C" w:rsidRDefault="00147A1A" w:rsidP="006A087C">
      <w:pPr>
        <w:rPr>
          <w:rFonts w:ascii="Calibri-Bold" w:hAnsi="Calibri-Bold" w:cs="Calibri-Bold"/>
          <w:b/>
          <w:bCs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 xml:space="preserve">Q4. </w:t>
      </w:r>
      <w:r>
        <w:rPr>
          <w:rFonts w:ascii="Calibri-Bold" w:hAnsi="Calibri-Bold" w:cs="Calibri-Bold"/>
          <w:b/>
          <w:bCs/>
          <w:sz w:val="28"/>
          <w:szCs w:val="28"/>
        </w:rPr>
        <w:t>Write a query to fetch even and odd rows from a table.</w:t>
      </w:r>
    </w:p>
    <w:p w14:paraId="093A0FC2" w14:textId="77777777" w:rsidR="00BD5498" w:rsidRDefault="00147A1A" w:rsidP="006A087C">
      <w:pPr>
        <w:rPr>
          <w:rFonts w:ascii="Calibri-Bold" w:hAnsi="Calibri-Bold" w:cs="Calibri-Bold"/>
          <w:sz w:val="28"/>
          <w:szCs w:val="28"/>
        </w:rPr>
      </w:pPr>
      <w:r>
        <w:rPr>
          <w:rFonts w:ascii="Calibri-Bold" w:hAnsi="Calibri-Bold" w:cs="Calibri-Bold"/>
          <w:b/>
          <w:bCs/>
          <w:sz w:val="28"/>
          <w:szCs w:val="28"/>
        </w:rPr>
        <w:t xml:space="preserve">Ans. </w:t>
      </w:r>
      <w:r>
        <w:rPr>
          <w:rFonts w:ascii="Calibri-Bold" w:hAnsi="Calibri-Bold" w:cs="Calibri-Bold"/>
          <w:b/>
          <w:bCs/>
          <w:sz w:val="28"/>
          <w:szCs w:val="28"/>
        </w:rPr>
        <w:tab/>
      </w:r>
      <w:r w:rsidRPr="00147A1A">
        <w:rPr>
          <w:rFonts w:ascii="Calibri-Bold" w:hAnsi="Calibri-Bold" w:cs="Calibri-Bold"/>
          <w:sz w:val="28"/>
          <w:szCs w:val="28"/>
        </w:rPr>
        <w:t>select</w:t>
      </w:r>
      <w:r w:rsidRPr="00147A1A">
        <w:rPr>
          <w:rFonts w:ascii="Calibri-Bold" w:hAnsi="Calibri-Bold" w:cs="Calibri-Bold"/>
          <w:sz w:val="28"/>
          <w:szCs w:val="28"/>
        </w:rPr>
        <w:t xml:space="preserve"> * </w:t>
      </w:r>
      <w:r w:rsidRPr="00147A1A">
        <w:rPr>
          <w:rFonts w:ascii="Calibri-Bold" w:hAnsi="Calibri-Bold" w:cs="Calibri-Bold"/>
          <w:sz w:val="28"/>
          <w:szCs w:val="28"/>
        </w:rPr>
        <w:t xml:space="preserve">from </w:t>
      </w:r>
      <w:r w:rsidRPr="00147A1A">
        <w:rPr>
          <w:rFonts w:ascii="Calibri-Bold" w:hAnsi="Calibri-Bold" w:cs="Calibri-Bold"/>
          <w:sz w:val="28"/>
          <w:szCs w:val="28"/>
        </w:rPr>
        <w:t xml:space="preserve">patientscheckuptable </w:t>
      </w:r>
      <w:r w:rsidRPr="00147A1A">
        <w:rPr>
          <w:rFonts w:ascii="Calibri-Bold" w:hAnsi="Calibri-Bold" w:cs="Calibri-Bold"/>
          <w:sz w:val="28"/>
          <w:szCs w:val="28"/>
        </w:rPr>
        <w:t>where</w:t>
      </w:r>
      <w:r w:rsidRPr="00147A1A">
        <w:rPr>
          <w:rFonts w:ascii="Calibri-Bold" w:hAnsi="Calibri-Bold" w:cs="Calibri-Bold"/>
          <w:sz w:val="28"/>
          <w:szCs w:val="28"/>
        </w:rPr>
        <w:t xml:space="preserve"> mod(PatientId,2) = 0;</w:t>
      </w:r>
    </w:p>
    <w:p w14:paraId="18DA9E67" w14:textId="013FD77A" w:rsidR="00147A1A" w:rsidRPr="006A087C" w:rsidRDefault="00147A1A" w:rsidP="00BD5498">
      <w:pPr>
        <w:ind w:firstLine="720"/>
        <w:rPr>
          <w:rFonts w:ascii="Calibri-Bold" w:hAnsi="Calibri-Bold" w:cs="Calibri-Bold"/>
          <w:b/>
          <w:bCs/>
          <w:sz w:val="28"/>
          <w:szCs w:val="28"/>
        </w:rPr>
      </w:pPr>
      <w:r w:rsidRPr="00147A1A">
        <w:rPr>
          <w:rFonts w:ascii="Calibri-Bold" w:hAnsi="Calibri-Bold" w:cs="Calibri-Bold"/>
          <w:sz w:val="28"/>
          <w:szCs w:val="28"/>
        </w:rPr>
        <w:t>select * from patientscheckuptable where mod(PatientId,2) != 0;</w:t>
      </w:r>
    </w:p>
    <w:sectPr w:rsidR="00147A1A" w:rsidRPr="006A087C" w:rsidSect="006A087C">
      <w:pgSz w:w="11907" w:h="16839" w:code="9"/>
      <w:pgMar w:top="1166" w:right="547" w:bottom="1310" w:left="547" w:header="562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B1AC8" w14:textId="77777777" w:rsidR="00AB2B12" w:rsidRDefault="00AB2B12" w:rsidP="006A087C">
      <w:pPr>
        <w:spacing w:after="0" w:line="240" w:lineRule="auto"/>
      </w:pPr>
      <w:r>
        <w:separator/>
      </w:r>
    </w:p>
  </w:endnote>
  <w:endnote w:type="continuationSeparator" w:id="0">
    <w:p w14:paraId="70889B41" w14:textId="77777777" w:rsidR="00AB2B12" w:rsidRDefault="00AB2B12" w:rsidP="006A08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7BB5E" w14:textId="77777777" w:rsidR="00AB2B12" w:rsidRDefault="00AB2B12" w:rsidP="006A087C">
      <w:pPr>
        <w:spacing w:after="0" w:line="240" w:lineRule="auto"/>
      </w:pPr>
      <w:r>
        <w:separator/>
      </w:r>
    </w:p>
  </w:footnote>
  <w:footnote w:type="continuationSeparator" w:id="0">
    <w:p w14:paraId="04F02137" w14:textId="77777777" w:rsidR="00AB2B12" w:rsidRDefault="00AB2B12" w:rsidP="006A08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E30DD7"/>
    <w:multiLevelType w:val="hybridMultilevel"/>
    <w:tmpl w:val="9280C8AC"/>
    <w:lvl w:ilvl="0" w:tplc="E1F0673A">
      <w:start w:val="4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-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F8076C"/>
    <w:multiLevelType w:val="hybridMultilevel"/>
    <w:tmpl w:val="A73426B6"/>
    <w:lvl w:ilvl="0" w:tplc="965608FA">
      <w:start w:val="4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Calibri-Bol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F91EE7"/>
    <w:multiLevelType w:val="hybridMultilevel"/>
    <w:tmpl w:val="B054F946"/>
    <w:lvl w:ilvl="0" w:tplc="BDBC4CF4">
      <w:start w:val="4"/>
      <w:numFmt w:val="bullet"/>
      <w:lvlText w:val="-"/>
      <w:lvlJc w:val="left"/>
      <w:pPr>
        <w:ind w:left="420" w:hanging="360"/>
      </w:pPr>
      <w:rPr>
        <w:rFonts w:ascii="Calibri-Bold" w:eastAsiaTheme="minorHAnsi" w:hAnsi="Calibri-Bold" w:cs="Calibri-Bold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116824885">
    <w:abstractNumId w:val="2"/>
  </w:num>
  <w:num w:numId="2" w16cid:durableId="1537768164">
    <w:abstractNumId w:val="1"/>
  </w:num>
  <w:num w:numId="3" w16cid:durableId="1054230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wMjE0MjcwNjA2NjZV0lEKTi0uzszPAykwrAUA21lshiwAAAA="/>
  </w:docVars>
  <w:rsids>
    <w:rsidRoot w:val="00BE1BAA"/>
    <w:rsid w:val="00021609"/>
    <w:rsid w:val="0002204D"/>
    <w:rsid w:val="000E0A9E"/>
    <w:rsid w:val="00147A1A"/>
    <w:rsid w:val="001A14F7"/>
    <w:rsid w:val="002425EB"/>
    <w:rsid w:val="0024730B"/>
    <w:rsid w:val="00340FB1"/>
    <w:rsid w:val="00343C03"/>
    <w:rsid w:val="003A00F1"/>
    <w:rsid w:val="003B636E"/>
    <w:rsid w:val="003B7FAC"/>
    <w:rsid w:val="004B7EA1"/>
    <w:rsid w:val="004F3232"/>
    <w:rsid w:val="00525C05"/>
    <w:rsid w:val="00527649"/>
    <w:rsid w:val="00557556"/>
    <w:rsid w:val="005B5063"/>
    <w:rsid w:val="006226A7"/>
    <w:rsid w:val="006A087C"/>
    <w:rsid w:val="008079DB"/>
    <w:rsid w:val="00831FB4"/>
    <w:rsid w:val="00850228"/>
    <w:rsid w:val="008D282C"/>
    <w:rsid w:val="009F6B77"/>
    <w:rsid w:val="00A20B08"/>
    <w:rsid w:val="00A34EB6"/>
    <w:rsid w:val="00AB2B12"/>
    <w:rsid w:val="00AF440A"/>
    <w:rsid w:val="00BD5498"/>
    <w:rsid w:val="00BE1BAA"/>
    <w:rsid w:val="00C97600"/>
    <w:rsid w:val="00ED2D42"/>
    <w:rsid w:val="00FB594F"/>
    <w:rsid w:val="00FC0CE6"/>
    <w:rsid w:val="00FE1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936B8"/>
  <w15:chartTrackingRefBased/>
  <w15:docId w15:val="{6E525E7D-AAA3-4888-B7E5-627BCC0BB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3B636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25C05"/>
    <w:rPr>
      <w:rFonts w:ascii="Courier New" w:eastAsia="Times New Roman" w:hAnsi="Courier New" w:cs="Courier New"/>
      <w:sz w:val="20"/>
      <w:szCs w:val="20"/>
    </w:rPr>
  </w:style>
  <w:style w:type="character" w:customStyle="1" w:styleId="sqlkeywordcolor">
    <w:name w:val="sqlkeywordcolor"/>
    <w:basedOn w:val="DefaultParagraphFont"/>
    <w:rsid w:val="005B5063"/>
  </w:style>
  <w:style w:type="paragraph" w:styleId="ListParagraph">
    <w:name w:val="List Paragraph"/>
    <w:basedOn w:val="Normal"/>
    <w:uiPriority w:val="34"/>
    <w:qFormat/>
    <w:rsid w:val="006226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0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87C"/>
  </w:style>
  <w:style w:type="paragraph" w:styleId="Footer">
    <w:name w:val="footer"/>
    <w:basedOn w:val="Normal"/>
    <w:link w:val="FooterChar"/>
    <w:uiPriority w:val="99"/>
    <w:unhideWhenUsed/>
    <w:rsid w:val="006A08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8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6</Pages>
  <Words>972</Words>
  <Characters>5541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9</cp:revision>
  <cp:lastPrinted>2023-02-14T11:34:00Z</cp:lastPrinted>
  <dcterms:created xsi:type="dcterms:W3CDTF">2023-02-14T04:55:00Z</dcterms:created>
  <dcterms:modified xsi:type="dcterms:W3CDTF">2023-02-14T11:36:00Z</dcterms:modified>
</cp:coreProperties>
</file>